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e long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ng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1 Elm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ngoj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7739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